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2054FB" w:rsidRDefault="00B045BC" w:rsidP="003A1FC4">
      <w:pPr>
        <w:pStyle w:val="Projekt"/>
        <w:spacing w:after="240"/>
        <w:rPr>
          <w:sz w:val="44"/>
          <w:szCs w:val="44"/>
        </w:rPr>
      </w:pPr>
      <w:r w:rsidRPr="002054FB">
        <w:rPr>
          <w:sz w:val="44"/>
          <w:szCs w:val="44"/>
        </w:rPr>
        <w:t>&lt;</w:t>
      </w:r>
      <w:r w:rsidR="00AC033C">
        <w:rPr>
          <w:sz w:val="44"/>
          <w:szCs w:val="44"/>
        </w:rPr>
        <w:t>Overtime</w:t>
      </w:r>
      <w:r w:rsidR="001C0100" w:rsidRPr="002054FB">
        <w:rPr>
          <w:sz w:val="44"/>
          <w:szCs w:val="44"/>
        </w:rPr>
        <w:t>&gt;</w:t>
      </w:r>
    </w:p>
    <w:p w14:paraId="1204379C" w14:textId="1795A1EC" w:rsidR="003A1FC4" w:rsidRPr="002054FB" w:rsidRDefault="00B045BC" w:rsidP="001C0100">
      <w:pPr>
        <w:rPr>
          <w:sz w:val="36"/>
          <w:szCs w:val="36"/>
        </w:rPr>
      </w:pPr>
      <w:r w:rsidRPr="002054FB">
        <w:rPr>
          <w:sz w:val="36"/>
          <w:szCs w:val="36"/>
        </w:rPr>
        <w:t>Pflichtenheft</w:t>
      </w:r>
      <w:r w:rsidR="003A1FC4" w:rsidRPr="002054FB">
        <w:rPr>
          <w:sz w:val="36"/>
          <w:szCs w:val="36"/>
        </w:rPr>
        <w:t xml:space="preserve"> &lt;</w:t>
      </w:r>
      <w:r w:rsidR="00AC033C">
        <w:rPr>
          <w:sz w:val="36"/>
          <w:szCs w:val="36"/>
        </w:rPr>
        <w:t>0.1</w:t>
      </w:r>
      <w:r w:rsidR="003A1FC4" w:rsidRPr="002054FB">
        <w:rPr>
          <w:sz w:val="36"/>
          <w:szCs w:val="36"/>
        </w:rPr>
        <w:t>&gt;</w:t>
      </w:r>
    </w:p>
    <w:p w14:paraId="46D6142B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DD08DD0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64DD3662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57C34EE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 xml:space="preserve">Fabio </w:t>
      </w:r>
      <w:proofErr w:type="spellStart"/>
      <w:r w:rsidRPr="00FB67E7">
        <w:rPr>
          <w:sz w:val="28"/>
          <w:u w:val="single"/>
          <w:lang w:val="en-US"/>
        </w:rPr>
        <w:t>Boran</w:t>
      </w:r>
      <w:proofErr w:type="spellEnd"/>
      <w:r w:rsidRPr="00FB67E7">
        <w:rPr>
          <w:lang w:val="en-US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proofErr w:type="spellStart"/>
      <w:r w:rsidRPr="00FB67E7">
        <w:rPr>
          <w:sz w:val="28"/>
          <w:u w:val="single"/>
          <w:lang w:val="en-US"/>
        </w:rPr>
        <w:t>Dejan</w:t>
      </w:r>
      <w:proofErr w:type="spellEnd"/>
      <w:r w:rsidRPr="00FB67E7">
        <w:rPr>
          <w:sz w:val="28"/>
          <w:u w:val="single"/>
          <w:lang w:val="en-US"/>
        </w:rPr>
        <w:t xml:space="preserve"> </w:t>
      </w:r>
      <w:proofErr w:type="spellStart"/>
      <w:r w:rsidRPr="00FB67E7">
        <w:rPr>
          <w:sz w:val="28"/>
          <w:u w:val="single"/>
          <w:lang w:val="en-US"/>
        </w:rPr>
        <w:t>Sunaric</w:t>
      </w:r>
      <w:proofErr w:type="spellEnd"/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  <w:r w:rsidRPr="002054FB">
        <w:t>&lt;</w:t>
      </w:r>
      <w:proofErr w:type="spellStart"/>
      <w:r w:rsidR="00FB67E7">
        <w:rPr>
          <w:sz w:val="28"/>
          <w:u w:val="single"/>
        </w:rPr>
        <w:t>Eldi</w:t>
      </w:r>
      <w:proofErr w:type="spellEnd"/>
      <w:r w:rsidR="00FB67E7">
        <w:rPr>
          <w:sz w:val="28"/>
          <w:u w:val="single"/>
        </w:rPr>
        <w:t xml:space="preserve"> Neziri</w:t>
      </w:r>
      <w:r w:rsidRPr="002054FB">
        <w:t xml:space="preserve"> &gt;</w:t>
      </w:r>
    </w:p>
    <w:p w14:paraId="02E0F3EF" w14:textId="77777777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</w:p>
    <w:p w14:paraId="405052BC" w14:textId="77777777" w:rsidR="0078436C" w:rsidRPr="002054FB" w:rsidRDefault="0078436C" w:rsidP="001C0100">
      <w:pPr>
        <w:tabs>
          <w:tab w:val="left" w:pos="2835"/>
          <w:tab w:val="left" w:pos="4820"/>
        </w:tabs>
        <w:spacing w:after="60"/>
      </w:pPr>
    </w:p>
    <w:p w14:paraId="55F87FC7" w14:textId="77777777" w:rsidR="001C0100" w:rsidRPr="002054FB" w:rsidRDefault="001C0100" w:rsidP="001C0100">
      <w:pPr>
        <w:tabs>
          <w:tab w:val="left" w:pos="2835"/>
          <w:tab w:val="left" w:pos="4820"/>
        </w:tabs>
        <w:spacing w:after="60"/>
      </w:pPr>
    </w:p>
    <w:p w14:paraId="394ACE15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D0DED6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39017E1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94F746E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832504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D3F06C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6209A44C" w14:textId="77777777" w:rsidR="00FB67E7" w:rsidRDefault="00FB67E7" w:rsidP="001C0100"/>
    <w:p w14:paraId="5875FA36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77777777" w:rsidR="001C0100" w:rsidRPr="002054FB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021"/>
        <w:gridCol w:w="1417"/>
        <w:gridCol w:w="1701"/>
        <w:gridCol w:w="4039"/>
      </w:tblGrid>
      <w:tr w:rsidR="001C0100" w:rsidRPr="002054FB" w14:paraId="64F08234" w14:textId="77777777" w:rsidTr="003A1FC4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02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417" w:type="dxa"/>
          </w:tcPr>
          <w:p w14:paraId="78FC98E8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atum</w:t>
            </w:r>
          </w:p>
        </w:tc>
        <w:tc>
          <w:tcPr>
            <w:tcW w:w="1701" w:type="dxa"/>
          </w:tcPr>
          <w:p w14:paraId="0D82F837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antwortlicher</w:t>
            </w:r>
          </w:p>
        </w:tc>
        <w:tc>
          <w:tcPr>
            <w:tcW w:w="4039" w:type="dxa"/>
          </w:tcPr>
          <w:p w14:paraId="74791A3D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Änderungsgrund</w:t>
            </w:r>
          </w:p>
        </w:tc>
      </w:tr>
      <w:tr w:rsidR="001C0100" w:rsidRPr="002054FB" w14:paraId="7E6B43BC" w14:textId="77777777" w:rsidTr="003A1FC4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02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417" w:type="dxa"/>
          </w:tcPr>
          <w:p w14:paraId="745C60CD" w14:textId="31B52BB6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701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3A1FC4">
        <w:tc>
          <w:tcPr>
            <w:tcW w:w="964" w:type="dxa"/>
          </w:tcPr>
          <w:p w14:paraId="7412848C" w14:textId="4BB95425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021" w:type="dxa"/>
          </w:tcPr>
          <w:p w14:paraId="0573D571" w14:textId="453E953D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417" w:type="dxa"/>
          </w:tcPr>
          <w:p w14:paraId="47CFF6CA" w14:textId="0C03F66E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1701" w:type="dxa"/>
          </w:tcPr>
          <w:p w14:paraId="103B79B4" w14:textId="0B5E53AF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  <w:tc>
          <w:tcPr>
            <w:tcW w:w="4039" w:type="dxa"/>
          </w:tcPr>
          <w:p w14:paraId="54B8AB75" w14:textId="5097B882" w:rsidR="001C0100" w:rsidRPr="0021347C" w:rsidRDefault="001C0100" w:rsidP="003A1FC4">
            <w:pPr>
              <w:spacing w:before="60" w:after="60"/>
              <w:rPr>
                <w:b/>
                <w:bCs/>
                <w:color w:val="00B050"/>
              </w:rPr>
            </w:pPr>
          </w:p>
        </w:tc>
      </w:tr>
      <w:tr w:rsidR="001C0100" w:rsidRPr="002054FB" w14:paraId="4BDF6CD9" w14:textId="77777777" w:rsidTr="003A1FC4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02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17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701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3E49A84" w14:textId="005CBA58" w:rsidR="001C0100" w:rsidRPr="002054FB" w:rsidRDefault="001C0100" w:rsidP="001C0100">
      <w:pPr>
        <w:spacing w:before="60" w:after="60"/>
      </w:pPr>
      <w:r w:rsidRPr="002054FB">
        <w:t>&lt;</w:t>
      </w:r>
      <w:r w:rsidR="00AD1908">
        <w:t>Pflichtenheft</w:t>
      </w:r>
      <w:r w:rsidRPr="002054FB">
        <w:t>&gt;</w:t>
      </w:r>
      <w:r w:rsidR="00825E41" w:rsidRPr="002054FB">
        <w:t xml:space="preserve"> </w:t>
      </w:r>
      <w:r w:rsidR="00AD1908">
        <w:t>Microsoft Word</w:t>
      </w:r>
    </w:p>
    <w:p w14:paraId="34089DE9" w14:textId="121B5CF7" w:rsidR="001C0100" w:rsidRDefault="001C0100" w:rsidP="001C0100">
      <w:pPr>
        <w:spacing w:before="60" w:after="60"/>
      </w:pPr>
      <w:r w:rsidRPr="002054FB">
        <w:t>&lt;</w:t>
      </w:r>
      <w:r w:rsidR="00AD1908">
        <w:t>Websitetool</w:t>
      </w:r>
      <w:r w:rsidRPr="002054FB">
        <w:t>&gt;</w:t>
      </w:r>
      <w:r w:rsidR="00AD1908">
        <w:t xml:space="preserve"> HTML, CSS</w:t>
      </w:r>
    </w:p>
    <w:p w14:paraId="65591D89" w14:textId="487E0784" w:rsidR="001E7F3D" w:rsidRPr="00152B76" w:rsidRDefault="00AD1908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326776" w:rsidRPr="00152B76">
        <w:rPr>
          <w:lang w:val="en-GB"/>
        </w:rPr>
        <w:t>Programmiertool</w:t>
      </w:r>
      <w:proofErr w:type="spellEnd"/>
      <w:r w:rsidR="00326776" w:rsidRPr="00152B76">
        <w:rPr>
          <w:lang w:val="en-GB"/>
        </w:rPr>
        <w:t>&gt;</w:t>
      </w:r>
      <w:r w:rsidR="00B56EDF" w:rsidRPr="00152B76">
        <w:rPr>
          <w:lang w:val="en-GB"/>
        </w:rPr>
        <w:t xml:space="preserve"> Visual </w:t>
      </w:r>
      <w:proofErr w:type="gramStart"/>
      <w:r w:rsidR="00B56EDF" w:rsidRPr="00152B76">
        <w:rPr>
          <w:lang w:val="en-GB"/>
        </w:rPr>
        <w:t>Studio</w:t>
      </w:r>
      <w:r w:rsidR="001E7F3D" w:rsidRPr="00152B76">
        <w:rPr>
          <w:lang w:val="en-GB"/>
        </w:rPr>
        <w:t>,  Notepad</w:t>
      </w:r>
      <w:proofErr w:type="gramEnd"/>
      <w:r w:rsidR="001E7F3D" w:rsidRPr="00152B76">
        <w:rPr>
          <w:lang w:val="en-GB"/>
        </w:rPr>
        <w:t>++</w:t>
      </w:r>
      <w:r w:rsidR="008B5B51" w:rsidRPr="00152B76">
        <w:rPr>
          <w:lang w:val="en-GB"/>
        </w:rPr>
        <w:tab/>
      </w:r>
    </w:p>
    <w:p w14:paraId="25F33257" w14:textId="1B9EC413" w:rsidR="008B5B51" w:rsidRPr="00152B76" w:rsidRDefault="008B5B51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4524CD" w:rsidRPr="00152B76">
        <w:rPr>
          <w:lang w:val="en-GB"/>
        </w:rPr>
        <w:t>Repositorytool</w:t>
      </w:r>
      <w:proofErr w:type="spellEnd"/>
      <w:r w:rsidR="004524CD" w:rsidRPr="00152B76">
        <w:rPr>
          <w:lang w:val="en-GB"/>
        </w:rPr>
        <w:t xml:space="preserve">&gt; </w:t>
      </w:r>
      <w:proofErr w:type="spellStart"/>
      <w:r w:rsidR="004524CD" w:rsidRPr="00152B76">
        <w:rPr>
          <w:lang w:val="en-GB"/>
        </w:rPr>
        <w:t>Github</w:t>
      </w:r>
      <w:proofErr w:type="spellEnd"/>
    </w:p>
    <w:p w14:paraId="34D4C5DA" w14:textId="5C30CFAE" w:rsidR="00090186" w:rsidRDefault="00090186" w:rsidP="008B5B51">
      <w:pPr>
        <w:tabs>
          <w:tab w:val="left" w:pos="4900"/>
        </w:tabs>
        <w:spacing w:before="60" w:after="60"/>
      </w:pPr>
      <w:r>
        <w:t xml:space="preserve">&lt;Zeitplanungstool&gt; </w:t>
      </w:r>
      <w:proofErr w:type="spellStart"/>
      <w:r>
        <w:t>GanttProject</w:t>
      </w:r>
      <w:proofErr w:type="spellEnd"/>
    </w:p>
    <w:p w14:paraId="579C3E8B" w14:textId="1E083E25" w:rsidR="00C266D5" w:rsidRPr="002054FB" w:rsidRDefault="00C266D5" w:rsidP="008B5B51">
      <w:pPr>
        <w:tabs>
          <w:tab w:val="left" w:pos="4900"/>
        </w:tabs>
        <w:spacing w:before="60" w:after="60"/>
      </w:pPr>
      <w:r>
        <w:t xml:space="preserve">&lt;Präsentationstool&gt; </w:t>
      </w:r>
      <w:r w:rsidR="002F7399">
        <w:t>PowerPoint</w:t>
      </w:r>
    </w:p>
    <w:p w14:paraId="68444D7F" w14:textId="77777777" w:rsidR="001C0100" w:rsidRPr="002054FB" w:rsidRDefault="001C0100" w:rsidP="001C0100">
      <w:pPr>
        <w:pStyle w:val="Ueberschrift"/>
        <w:pageBreakBefore/>
      </w:pPr>
      <w:r w:rsidRPr="002054FB">
        <w:lastRenderedPageBreak/>
        <w:t>Inhalt</w:t>
      </w:r>
    </w:p>
    <w:p w14:paraId="1F5E01F1" w14:textId="77777777" w:rsidR="001C0100" w:rsidRPr="002054FB" w:rsidRDefault="001C0100" w:rsidP="001C0100">
      <w:pPr>
        <w:spacing w:before="60" w:after="60"/>
      </w:pPr>
    </w:p>
    <w:p w14:paraId="747D373D" w14:textId="77777777" w:rsidR="00AF50ED" w:rsidRPr="002054FB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i/>
        </w:rPr>
        <w:fldChar w:fldCharType="begin"/>
      </w:r>
      <w:r w:rsidR="001C0100" w:rsidRPr="002054FB">
        <w:rPr>
          <w:i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2054FB">
        <w:rPr>
          <w:noProof/>
          <w:snapToGrid w:val="0"/>
        </w:rPr>
        <w:t>1</w:t>
      </w:r>
      <w:r w:rsidR="00AF50ED"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="00AF50ED" w:rsidRPr="002054FB">
        <w:rPr>
          <w:noProof/>
          <w:snapToGrid w:val="0"/>
        </w:rPr>
        <w:t>Einleitung</w:t>
      </w:r>
      <w:r w:rsidR="00AF50ED" w:rsidRPr="002054FB">
        <w:rPr>
          <w:noProof/>
        </w:rPr>
        <w:tab/>
      </w:r>
      <w:r w:rsidR="00AF50ED" w:rsidRPr="002054FB">
        <w:rPr>
          <w:noProof/>
        </w:rPr>
        <w:fldChar w:fldCharType="begin"/>
      </w:r>
      <w:r w:rsidR="00AF50ED" w:rsidRPr="002054FB">
        <w:rPr>
          <w:noProof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2054FB">
        <w:rPr>
          <w:noProof/>
        </w:rPr>
        <w:t>4</w:t>
      </w:r>
      <w:r w:rsidR="00AF50ED" w:rsidRPr="002054FB">
        <w:rPr>
          <w:noProof/>
        </w:rPr>
        <w:fldChar w:fldCharType="end"/>
      </w:r>
    </w:p>
    <w:p w14:paraId="02BD2450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1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 und Gültigkeit des Dokumen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D26BBFF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1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usammenhang mit anderen Dokument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207028D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Funktionaler Lieferumfa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0E22565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77777777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77777777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</w:p>
    <w:p w14:paraId="4A901F9C" w14:textId="1D172E4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06B6BD90" w:rsidR="00F24628" w:rsidRDefault="00F24628" w:rsidP="00F24628">
      <w:pPr>
        <w:pStyle w:val="KommentierterInhalt"/>
      </w:pPr>
      <w:r w:rsidRPr="002054FB">
        <w:t>Für welche Anwendungsdomäne: Gesamtes Projekt? Basissystem? Delta-Entwicklung?</w:t>
      </w:r>
    </w:p>
    <w:p w14:paraId="2B92F4B0" w14:textId="779FAF49" w:rsidR="000F1D45" w:rsidRP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2D84225E" w14:textId="77777777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</w:p>
    <w:p w14:paraId="41274724" w14:textId="1A280EF0" w:rsidR="00F52E79" w:rsidRDefault="00FC7253" w:rsidP="00F52E79">
      <w:pPr>
        <w:pStyle w:val="KommentierterInhalt"/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Aufbauend? Teil?</w:t>
      </w:r>
    </w:p>
    <w:p w14:paraId="0DD1C623" w14:textId="4EBC1D17" w:rsidR="006678EF" w:rsidRP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1AE10580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</w:p>
    <w:p w14:paraId="459CB5AC" w14:textId="472160DA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6" w:name="_Toc527989810"/>
      <w:r w:rsidRPr="002054FB">
        <w:rPr>
          <w:snapToGrid w:val="0"/>
        </w:rPr>
        <w:t>Zweck</w:t>
      </w:r>
      <w:bookmarkEnd w:id="6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wie Projekthintergrund, Sinn, Wieso mach ich das)</w:t>
      </w:r>
    </w:p>
    <w:p w14:paraId="27F26DD7" w14:textId="30AB24A7" w:rsidR="00F52E79" w:rsidRDefault="00F52E79" w:rsidP="00F52E79">
      <w:pPr>
        <w:pStyle w:val="KommentierterInhalt"/>
      </w:pPr>
      <w:r w:rsidRPr="002054FB">
        <w:t xml:space="preserve">Ziel und Einsatz des Produkts aus </w:t>
      </w:r>
      <w:proofErr w:type="spellStart"/>
      <w:r w:rsidRPr="002054FB">
        <w:t>Auftraggebersicht</w:t>
      </w:r>
      <w:proofErr w:type="spellEnd"/>
      <w:r w:rsidR="001477D6" w:rsidRPr="002054FB">
        <w:t>.</w:t>
      </w:r>
    </w:p>
    <w:p w14:paraId="30A9EFCA" w14:textId="5A48D938" w:rsidR="002B596B" w:rsidRP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1A6C893B" w14:textId="2F84080F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7" w:name="_Toc527989811"/>
      <w:r w:rsidRPr="002054FB">
        <w:rPr>
          <w:snapToGrid w:val="0"/>
        </w:rPr>
        <w:t xml:space="preserve">Überblick </w:t>
      </w:r>
      <w:proofErr w:type="gramStart"/>
      <w:r w:rsidRPr="002054FB">
        <w:rPr>
          <w:snapToGrid w:val="0"/>
        </w:rPr>
        <w:t>Funktionalität</w:t>
      </w:r>
      <w:bookmarkEnd w:id="7"/>
      <w:r w:rsidR="00825E41" w:rsidRPr="002054FB">
        <w:rPr>
          <w:snapToGrid w:val="0"/>
          <w:color w:val="00B050"/>
        </w:rPr>
        <w:t>(</w:t>
      </w:r>
      <w:proofErr w:type="gramEnd"/>
      <w:r w:rsidR="00825E41" w:rsidRPr="002054FB">
        <w:rPr>
          <w:snapToGrid w:val="0"/>
          <w:color w:val="00B050"/>
        </w:rPr>
        <w:t>Was wird das ganze können/nicht können)</w:t>
      </w:r>
    </w:p>
    <w:p w14:paraId="50D951C8" w14:textId="77777777" w:rsidR="00445FEE" w:rsidRPr="002054FB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n Kapitel 3)</w:t>
      </w:r>
      <w:r w:rsidR="001477D6" w:rsidRPr="002054FB">
        <w:t>.</w:t>
      </w:r>
    </w:p>
    <w:p w14:paraId="3C234C15" w14:textId="77777777" w:rsidR="00445FEE" w:rsidRPr="002054FB" w:rsidRDefault="00445FEE" w:rsidP="00445FEE">
      <w:pPr>
        <w:pStyle w:val="KommentierterInhalt"/>
      </w:pPr>
      <w:r w:rsidRPr="002054FB">
        <w:t>Falls vorgesehen, auch die Planung von Ausbaustufen.</w:t>
      </w:r>
    </w:p>
    <w:p w14:paraId="312AA715" w14:textId="5336A0A3" w:rsidR="00445FEE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71BD755D" w14:textId="38CABB80" w:rsidR="00152B76" w:rsidRPr="00152B76" w:rsidRDefault="00152B76" w:rsidP="00152B76">
      <w:r>
        <w:t xml:space="preserve">Es bietet </w:t>
      </w:r>
      <w:r w:rsidR="00F13E1A">
        <w:t>den</w:t>
      </w:r>
      <w:r>
        <w:t xml:space="preserve"> Schüler</w:t>
      </w:r>
      <w:r w:rsidR="00F13E1A">
        <w:t>n</w:t>
      </w:r>
      <w:r>
        <w:t xml:space="preserve"> die Möglichkeit nach </w:t>
      </w:r>
      <w:r w:rsidR="00F13E1A">
        <w:t>ihrem</w:t>
      </w:r>
      <w:r>
        <w:t xml:space="preserve"> regulären Unterricht länger in der Schule zu bleiben</w:t>
      </w:r>
      <w:r w:rsidR="00A626A7">
        <w:t xml:space="preserve"> und dies den Autoritätspersonen mitzuteilen</w:t>
      </w:r>
      <w:r>
        <w:t>. Zudem bietet es Personen mit Autorität eine klare Übersicht</w:t>
      </w:r>
      <w:r w:rsidR="00B02302">
        <w:t>,</w:t>
      </w:r>
      <w:r>
        <w:t xml:space="preserve"> </w:t>
      </w:r>
      <w:r w:rsidR="00B02302">
        <w:t>über</w:t>
      </w:r>
      <w:r>
        <w:t xml:space="preserve"> Schüler</w:t>
      </w:r>
      <w:r w:rsidR="00B02302">
        <w:t xml:space="preserve"> die</w:t>
      </w:r>
      <w:r>
        <w:t xml:space="preserve"> länger bleiben wollen.</w:t>
      </w:r>
      <w:r w:rsidR="00BE3AED">
        <w:t xml:space="preserve"> </w:t>
      </w:r>
    </w:p>
    <w:p w14:paraId="4C58A838" w14:textId="68C2997A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8" w:name="_Toc527989812"/>
      <w:r w:rsidRPr="002054FB">
        <w:rPr>
          <w:snapToGrid w:val="0"/>
        </w:rPr>
        <w:t>Abgrenzung und Einbettung</w:t>
      </w:r>
      <w:bookmarkEnd w:id="8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</w:t>
      </w:r>
      <w:proofErr w:type="spellStart"/>
      <w:r w:rsidR="00825E41" w:rsidRPr="002054FB">
        <w:rPr>
          <w:snapToGrid w:val="0"/>
          <w:color w:val="00B050"/>
        </w:rPr>
        <w:t>Webuntis</w:t>
      </w:r>
      <w:proofErr w:type="spellEnd"/>
      <w:r w:rsidR="00825E41" w:rsidRPr="002054FB">
        <w:rPr>
          <w:snapToGrid w:val="0"/>
          <w:color w:val="00B050"/>
        </w:rPr>
        <w:t xml:space="preserve"> zum </w:t>
      </w:r>
      <w:proofErr w:type="spellStart"/>
      <w:r w:rsidR="00825E41" w:rsidRPr="002054FB">
        <w:rPr>
          <w:snapToGrid w:val="0"/>
          <w:color w:val="00B050"/>
        </w:rPr>
        <w:t>anschließen</w:t>
      </w:r>
      <w:proofErr w:type="spellEnd"/>
      <w:r w:rsidR="00825E41" w:rsidRPr="002054FB">
        <w:rPr>
          <w:snapToGrid w:val="0"/>
          <w:color w:val="00B050"/>
        </w:rPr>
        <w:t xml:space="preserve">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</w:p>
    <w:p w14:paraId="003A5326" w14:textId="77777777" w:rsidR="001477D6" w:rsidRPr="002054FB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5894945F" w14:textId="29E1335C" w:rsidR="001477D6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3F7C2145" w14:textId="34B75849" w:rsidR="005954DA" w:rsidRDefault="005954DA" w:rsidP="005954DA">
      <w:r>
        <w:t xml:space="preserve">Zu den </w:t>
      </w:r>
      <w:proofErr w:type="gramStart"/>
      <w:r>
        <w:t>Systemen</w:t>
      </w:r>
      <w:proofErr w:type="gramEnd"/>
      <w:r>
        <w:t xml:space="preserve"> die jeder </w:t>
      </w:r>
      <w:r w:rsidR="008E10E6">
        <w:t>aus dem Projektteam Overtime benutzen wird zähl</w:t>
      </w:r>
      <w:r w:rsidR="00D714C1">
        <w:t>en</w:t>
      </w:r>
      <w:r w:rsidR="008E10E6">
        <w:t>: Visual Studio, Notepad++</w:t>
      </w:r>
      <w:r w:rsidR="00D62445">
        <w:t>, HTML, CSS, Microsoft</w:t>
      </w:r>
      <w:r w:rsidR="00CA4413">
        <w:t xml:space="preserve"> 365, </w:t>
      </w:r>
      <w:proofErr w:type="spellStart"/>
      <w:r w:rsidR="00CA4413">
        <w:t>GanttProject</w:t>
      </w:r>
      <w:proofErr w:type="spellEnd"/>
      <w:r w:rsidR="00CA4413">
        <w:t xml:space="preserve"> und </w:t>
      </w:r>
      <w:proofErr w:type="spellStart"/>
      <w:r w:rsidR="00CA4413">
        <w:t>Github</w:t>
      </w:r>
      <w:proofErr w:type="spellEnd"/>
      <w:r w:rsidR="00D714C1">
        <w:t>.</w:t>
      </w:r>
    </w:p>
    <w:p w14:paraId="78C2B2B2" w14:textId="71D6DEA1" w:rsidR="00D714C1" w:rsidRPr="005954DA" w:rsidRDefault="008A70EB" w:rsidP="005954DA">
      <w:r>
        <w:t xml:space="preserve">Zu den externen Systemen zählt der Schulserver der </w:t>
      </w:r>
      <w:proofErr w:type="spellStart"/>
      <w:r>
        <w:t>htl-don</w:t>
      </w:r>
      <w:r w:rsidR="00F06898">
        <w:t>austadt</w:t>
      </w:r>
      <w:proofErr w:type="spellEnd"/>
      <w:r w:rsidR="00F06898">
        <w:t>, auf dem unsere fertige Website</w:t>
      </w:r>
      <w:r w:rsidR="000B0C10">
        <w:t xml:space="preserve"> </w:t>
      </w:r>
      <w:proofErr w:type="spellStart"/>
      <w:r w:rsidR="000B0C10">
        <w:t>gehosted</w:t>
      </w:r>
      <w:proofErr w:type="spellEnd"/>
      <w:r w:rsidR="000B0C10">
        <w:t xml:space="preserve"> wird.</w:t>
      </w:r>
      <w:r w:rsidR="00137DE7">
        <w:t xml:space="preserve"> Die Website soll als eigener Tab auf der Schulwebsite der </w:t>
      </w:r>
      <w:proofErr w:type="spellStart"/>
      <w:r w:rsidR="00137DE7">
        <w:t>htl-donaustadt</w:t>
      </w:r>
      <w:proofErr w:type="spellEnd"/>
      <w:r w:rsidR="00137DE7">
        <w:t xml:space="preserve"> vorhanden sein.</w:t>
      </w:r>
    </w:p>
    <w:p w14:paraId="56FEC591" w14:textId="77777777" w:rsidR="00362E58" w:rsidRPr="00362E58" w:rsidRDefault="00362E58" w:rsidP="00362E58"/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9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9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Speicher, </w:t>
      </w:r>
      <w:proofErr w:type="gramStart"/>
      <w:r w:rsidR="00825E41" w:rsidRPr="002054FB">
        <w:rPr>
          <w:snapToGrid w:val="0"/>
          <w:color w:val="00B050"/>
        </w:rPr>
        <w:t>CPU Generation</w:t>
      </w:r>
      <w:proofErr w:type="gramEnd"/>
      <w:r w:rsidR="00825E41" w:rsidRPr="002054FB">
        <w:rPr>
          <w:snapToGrid w:val="0"/>
          <w:color w:val="00B050"/>
        </w:rPr>
        <w:t>, Windows 10, Spezifische Angaben)</w:t>
      </w:r>
    </w:p>
    <w:p w14:paraId="257493FC" w14:textId="1183DB5C" w:rsidR="00F52E79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A831352" w14:textId="4D6050FE" w:rsidR="00554A0E" w:rsidRDefault="00FA5636" w:rsidP="00406F77">
      <w:pPr>
        <w:pStyle w:val="Listenabsatz"/>
        <w:numPr>
          <w:ilvl w:val="0"/>
          <w:numId w:val="7"/>
        </w:numPr>
      </w:pPr>
      <w:r>
        <w:t>Software</w:t>
      </w:r>
    </w:p>
    <w:p w14:paraId="0310104C" w14:textId="0062CBAC" w:rsidR="00FA5636" w:rsidRDefault="00FA5636" w:rsidP="00FA5636">
      <w:pPr>
        <w:pStyle w:val="Listenabsatz"/>
        <w:numPr>
          <w:ilvl w:val="1"/>
          <w:numId w:val="7"/>
        </w:numPr>
      </w:pPr>
      <w:r>
        <w:t>Betriebssystem</w:t>
      </w:r>
      <w:r w:rsidR="00947714">
        <w:t>e</w:t>
      </w:r>
      <w:r>
        <w:t xml:space="preserve">: Windows 10 64 </w:t>
      </w:r>
      <w:proofErr w:type="spellStart"/>
      <w:r>
        <w:t>bit</w:t>
      </w:r>
      <w:proofErr w:type="spellEnd"/>
    </w:p>
    <w:p w14:paraId="5D6E3C03" w14:textId="36005C3A" w:rsidR="00FA5636" w:rsidRDefault="00FB5506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 w:rsidRPr="000A1307">
        <w:rPr>
          <w:lang w:val="en-US"/>
        </w:rPr>
        <w:t>Arbeitstools</w:t>
      </w:r>
      <w:proofErr w:type="spellEnd"/>
      <w:r w:rsidRPr="000A1307">
        <w:rPr>
          <w:lang w:val="en-US"/>
        </w:rPr>
        <w:t>: Visual Studio, Notepad++, H</w:t>
      </w:r>
      <w:r w:rsidR="000A1307" w:rsidRPr="000A1307">
        <w:rPr>
          <w:lang w:val="en-US"/>
        </w:rPr>
        <w:t>TML, CSS</w:t>
      </w:r>
      <w:r w:rsidR="000A1307">
        <w:rPr>
          <w:lang w:val="en-US"/>
        </w:rPr>
        <w:t xml:space="preserve">, Microsoft 365, </w:t>
      </w:r>
    </w:p>
    <w:p w14:paraId="46DEE334" w14:textId="7637767C" w:rsidR="000A1307" w:rsidRDefault="00947714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Koordinationstools</w:t>
      </w:r>
      <w:proofErr w:type="spellEnd"/>
      <w:r>
        <w:rPr>
          <w:lang w:val="en-US"/>
        </w:rPr>
        <w:t xml:space="preserve">: </w:t>
      </w:r>
      <w:proofErr w:type="spellStart"/>
      <w:r w:rsidR="007331F5">
        <w:rPr>
          <w:lang w:val="en-US"/>
        </w:rPr>
        <w:t>GanttProject</w:t>
      </w:r>
      <w:proofErr w:type="spellEnd"/>
    </w:p>
    <w:p w14:paraId="48C97353" w14:textId="33E2E762" w:rsidR="007331F5" w:rsidRDefault="007331F5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Repositorytool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Github</w:t>
      </w:r>
      <w:proofErr w:type="spellEnd"/>
    </w:p>
    <w:p w14:paraId="22D35C64" w14:textId="0A5BE440" w:rsidR="007331F5" w:rsidRDefault="007331F5" w:rsidP="007331F5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Hardware</w:t>
      </w:r>
    </w:p>
    <w:p w14:paraId="63B40FEC" w14:textId="3B776114" w:rsidR="000D0A97" w:rsidRDefault="00462CBD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PU: </w:t>
      </w:r>
      <w:r w:rsidR="002C6444">
        <w:rPr>
          <w:lang w:val="en-US"/>
        </w:rPr>
        <w:t xml:space="preserve">Intel </w:t>
      </w:r>
      <w:r w:rsidR="000D0A97">
        <w:rPr>
          <w:lang w:val="en-US"/>
        </w:rPr>
        <w:t>Core i5</w:t>
      </w:r>
      <w:r w:rsidR="001B1C95">
        <w:rPr>
          <w:lang w:val="en-US"/>
        </w:rPr>
        <w:t xml:space="preserve"> und </w:t>
      </w:r>
      <w:r w:rsidR="001B1C95" w:rsidRPr="001B1C95">
        <w:t>aufwärts</w:t>
      </w:r>
    </w:p>
    <w:p w14:paraId="02502AB8" w14:textId="058D258B" w:rsidR="007331F5" w:rsidRDefault="000E4086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>Speicher: 1</w:t>
      </w:r>
      <w:r w:rsidR="00E9799B">
        <w:rPr>
          <w:lang w:val="en-US"/>
        </w:rPr>
        <w:t xml:space="preserve">28 GB und </w:t>
      </w:r>
      <w:proofErr w:type="spellStart"/>
      <w:r w:rsidR="00E9799B">
        <w:rPr>
          <w:lang w:val="en-US"/>
        </w:rPr>
        <w:t>aufwärts</w:t>
      </w:r>
      <w:proofErr w:type="spellEnd"/>
    </w:p>
    <w:p w14:paraId="12E5E8A4" w14:textId="37A71F8F" w:rsidR="00E10C8E" w:rsidRDefault="00E10C8E" w:rsidP="007331F5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lastRenderedPageBreak/>
        <w:t>Schnittstellen</w:t>
      </w:r>
      <w:proofErr w:type="spellEnd"/>
      <w:r w:rsidR="00403A0D">
        <w:rPr>
          <w:lang w:val="en-US"/>
        </w:rPr>
        <w:t>: USB</w:t>
      </w:r>
    </w:p>
    <w:p w14:paraId="21727570" w14:textId="6CE3F6D5" w:rsidR="00403A0D" w:rsidRDefault="004C35B9" w:rsidP="004C35B9">
      <w:pPr>
        <w:pStyle w:val="Listenabsatz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er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äten</w:t>
      </w:r>
      <w:proofErr w:type="spellEnd"/>
    </w:p>
    <w:p w14:paraId="00814B4F" w14:textId="36C8B2FD" w:rsidR="004C35B9" w:rsidRPr="000A1307" w:rsidRDefault="004C35B9" w:rsidP="004C35B9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Server der </w:t>
      </w:r>
      <w:proofErr w:type="spellStart"/>
      <w:r>
        <w:rPr>
          <w:lang w:val="en-US"/>
        </w:rPr>
        <w:t>htl-donaustadt</w:t>
      </w:r>
      <w:proofErr w:type="spellEnd"/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727E8457" w:rsidR="00C0131E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7AA7FF87" w14:textId="04B39159" w:rsidR="00755E5D" w:rsidRDefault="00755E5D" w:rsidP="00755E5D">
      <w:pPr>
        <w:pStyle w:val="Listenabsatz"/>
        <w:numPr>
          <w:ilvl w:val="0"/>
          <w:numId w:val="8"/>
        </w:numPr>
      </w:pPr>
      <w:r>
        <w:t>Schüler</w:t>
      </w:r>
    </w:p>
    <w:p w14:paraId="77DBAD97" w14:textId="346BE65B" w:rsidR="00755E5D" w:rsidRDefault="0075475D" w:rsidP="00755E5D">
      <w:pPr>
        <w:pStyle w:val="Listenabsatz"/>
        <w:numPr>
          <w:ilvl w:val="0"/>
          <w:numId w:val="8"/>
        </w:numPr>
        <w:rPr>
          <w:lang w:val="en-US"/>
        </w:rPr>
      </w:pPr>
      <w:r w:rsidRPr="0075475D">
        <w:rPr>
          <w:lang w:val="en-US"/>
        </w:rPr>
        <w:t xml:space="preserve">Head of </w:t>
      </w:r>
      <w:proofErr w:type="spellStart"/>
      <w:r w:rsidRPr="0075475D">
        <w:rPr>
          <w:lang w:val="en-US"/>
        </w:rPr>
        <w:t>htl-donaustadt</w:t>
      </w:r>
      <w:proofErr w:type="spellEnd"/>
      <w:r w:rsidRPr="0075475D">
        <w:rPr>
          <w:lang w:val="en-US"/>
        </w:rPr>
        <w:t xml:space="preserve"> </w:t>
      </w:r>
      <w:r w:rsidR="00487F95">
        <w:rPr>
          <w:lang w:val="en-US"/>
        </w:rPr>
        <w:t xml:space="preserve">- </w:t>
      </w:r>
      <w:r w:rsidRPr="0075475D">
        <w:rPr>
          <w:lang w:val="en-US"/>
        </w:rPr>
        <w:t>m</w:t>
      </w:r>
      <w:r>
        <w:rPr>
          <w:lang w:val="en-US"/>
        </w:rPr>
        <w:t xml:space="preserve">ister </w:t>
      </w:r>
      <w:proofErr w:type="spellStart"/>
      <w:r>
        <w:rPr>
          <w:lang w:val="en-US"/>
        </w:rPr>
        <w:t>Bonatz</w:t>
      </w:r>
      <w:proofErr w:type="spellEnd"/>
    </w:p>
    <w:p w14:paraId="2A70F2DA" w14:textId="213C8226" w:rsidR="00487F95" w:rsidRPr="0075475D" w:rsidRDefault="000C0093" w:rsidP="00755E5D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ousekeeper</w:t>
      </w:r>
    </w:p>
    <w:p w14:paraId="1B37147D" w14:textId="43CAA203" w:rsidR="00F52E79" w:rsidRDefault="00C0131E" w:rsidP="00F52E79">
      <w:pPr>
        <w:pStyle w:val="KommentierterInhalt"/>
      </w:pPr>
      <w:r w:rsidRPr="002054FB">
        <w:t>Andere Stakeholder.</w:t>
      </w:r>
    </w:p>
    <w:p w14:paraId="4FB61F36" w14:textId="6F14617C" w:rsidR="003F071A" w:rsidRDefault="003F071A" w:rsidP="003F071A">
      <w:pPr>
        <w:pStyle w:val="Listenabsatz"/>
        <w:numPr>
          <w:ilvl w:val="0"/>
          <w:numId w:val="9"/>
        </w:numPr>
      </w:pPr>
      <w:proofErr w:type="spellStart"/>
      <w:r>
        <w:t>Parents</w:t>
      </w:r>
      <w:proofErr w:type="spellEnd"/>
    </w:p>
    <w:p w14:paraId="7BECBE8A" w14:textId="4F2C2061" w:rsidR="003F071A" w:rsidRDefault="003F071A" w:rsidP="003F071A">
      <w:pPr>
        <w:pStyle w:val="Listenabsatz"/>
        <w:numPr>
          <w:ilvl w:val="0"/>
          <w:numId w:val="9"/>
        </w:numPr>
      </w:pPr>
      <w:r>
        <w:t>Mister Dassler</w:t>
      </w:r>
    </w:p>
    <w:p w14:paraId="6AE2F9A2" w14:textId="198610D7" w:rsidR="003F071A" w:rsidRDefault="000E3233" w:rsidP="003F071A">
      <w:pPr>
        <w:pStyle w:val="Listenabsatz"/>
        <w:numPr>
          <w:ilvl w:val="0"/>
          <w:numId w:val="9"/>
        </w:numPr>
      </w:pPr>
      <w:r>
        <w:t>Police/</w:t>
      </w:r>
      <w:proofErr w:type="spellStart"/>
      <w:r>
        <w:t>firefighters</w:t>
      </w:r>
      <w:proofErr w:type="spellEnd"/>
    </w:p>
    <w:p w14:paraId="4740BBA8" w14:textId="62D84F1D" w:rsidR="000E3233" w:rsidRPr="003F071A" w:rsidRDefault="00B80281" w:rsidP="003F071A">
      <w:pPr>
        <w:pStyle w:val="Listenabsatz"/>
        <w:numPr>
          <w:ilvl w:val="0"/>
          <w:numId w:val="9"/>
        </w:numPr>
      </w:pPr>
      <w:r>
        <w:t>Teachers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1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1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2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2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 xml:space="preserve">Welche Funktionen Windows Applikation mit 5 Aktionen, User anlegen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D9CCD88" w14:textId="21EF9023" w:rsidR="00C0131E" w:rsidRDefault="00C0131E" w:rsidP="00445FEE">
      <w:pPr>
        <w:pStyle w:val="KommentierterInhalt"/>
      </w:pPr>
      <w:r w:rsidRPr="002054FB">
        <w:t>Beschreibung der zu liefernden Hauptfunktionalität.</w:t>
      </w:r>
    </w:p>
    <w:p w14:paraId="7E79663A" w14:textId="35978B0D" w:rsidR="007733F3" w:rsidRDefault="00AA59A4" w:rsidP="007733F3">
      <w:pPr>
        <w:pStyle w:val="Listenabsatz"/>
        <w:numPr>
          <w:ilvl w:val="0"/>
          <w:numId w:val="11"/>
        </w:numPr>
      </w:pPr>
      <w:r>
        <w:t>Variante 1</w:t>
      </w:r>
    </w:p>
    <w:p w14:paraId="79D51428" w14:textId="508B277C" w:rsidR="00AA59A4" w:rsidRDefault="00A1536B" w:rsidP="00AA59A4">
      <w:pPr>
        <w:pStyle w:val="Listenabsatz"/>
        <w:numPr>
          <w:ilvl w:val="1"/>
          <w:numId w:val="11"/>
        </w:numPr>
      </w:pPr>
      <w:r>
        <w:t xml:space="preserve">Login </w:t>
      </w:r>
      <w:r w:rsidR="00AA59A4">
        <w:t xml:space="preserve">mit eigenem Account (Benutzername und Passwort). Benutzername und Passwort entsprechen den gleichen Login Daten der Schuldienste (Schul-Mail, </w:t>
      </w:r>
      <w:proofErr w:type="spellStart"/>
      <w:r w:rsidR="00AA59A4">
        <w:t>Moodle</w:t>
      </w:r>
      <w:proofErr w:type="spellEnd"/>
      <w:r w:rsidR="00AA59A4">
        <w:t>).</w:t>
      </w:r>
    </w:p>
    <w:p w14:paraId="0576AE1F" w14:textId="116A8D25" w:rsidR="00A1536B" w:rsidRDefault="00543083" w:rsidP="002D51C0">
      <w:pPr>
        <w:pStyle w:val="Listenabsatz"/>
        <w:numPr>
          <w:ilvl w:val="2"/>
          <w:numId w:val="11"/>
        </w:numPr>
      </w:pPr>
      <w:r>
        <w:t>Ansicht eines Schülers</w:t>
      </w:r>
    </w:p>
    <w:p w14:paraId="27CAE8DB" w14:textId="6BE0B984" w:rsidR="008075FA" w:rsidRDefault="008075FA" w:rsidP="008075FA">
      <w:pPr>
        <w:pStyle w:val="Listenabsatz"/>
        <w:numPr>
          <w:ilvl w:val="3"/>
          <w:numId w:val="11"/>
        </w:numPr>
      </w:pPr>
      <w:r>
        <w:t>Als Schüler kommt man nun auf seinen eigenen Account</w:t>
      </w:r>
      <w:r w:rsidR="00304AEF">
        <w:t xml:space="preserve"> und kann nun </w:t>
      </w:r>
      <w:r w:rsidR="00AD280D" w:rsidRPr="00AD280D">
        <w:rPr>
          <w:b/>
          <w:bCs/>
        </w:rPr>
        <w:t xml:space="preserve">taggleich </w:t>
      </w:r>
      <w:proofErr w:type="gramStart"/>
      <w:r w:rsidR="00AD280D">
        <w:t>bestimmen</w:t>
      </w:r>
      <w:proofErr w:type="gramEnd"/>
      <w:r w:rsidR="00AD280D">
        <w:t xml:space="preserve"> </w:t>
      </w:r>
      <w:r w:rsidR="00B33A62">
        <w:t>von wann bis wann man länger bleiben möchte.</w:t>
      </w:r>
    </w:p>
    <w:p w14:paraId="2DBAD6A3" w14:textId="353D48A9" w:rsidR="00BE52C2" w:rsidRDefault="00BE52C2" w:rsidP="008075FA">
      <w:pPr>
        <w:pStyle w:val="Listenabsatz"/>
        <w:numPr>
          <w:ilvl w:val="3"/>
          <w:numId w:val="11"/>
        </w:numPr>
      </w:pPr>
      <w:r>
        <w:t xml:space="preserve">Wenn ein Schüler </w:t>
      </w:r>
      <w:r w:rsidR="00772AAA">
        <w:t xml:space="preserve">die Schule früher verlässt als geplant muss er sich noch </w:t>
      </w:r>
      <w:proofErr w:type="spellStart"/>
      <w:r w:rsidR="00772AAA">
        <w:t>ein Mal</w:t>
      </w:r>
      <w:proofErr w:type="spellEnd"/>
      <w:r w:rsidR="00772AAA">
        <w:t xml:space="preserve"> einloggen und </w:t>
      </w:r>
      <w:r w:rsidR="003D06CA">
        <w:t xml:space="preserve">seinen Eintrag löschen. </w:t>
      </w:r>
    </w:p>
    <w:p w14:paraId="20EC8B4F" w14:textId="15FB1A84" w:rsidR="003D06CA" w:rsidRDefault="003D06CA" w:rsidP="008075FA">
      <w:pPr>
        <w:pStyle w:val="Listenabsatz"/>
        <w:numPr>
          <w:ilvl w:val="3"/>
          <w:numId w:val="11"/>
        </w:numPr>
      </w:pPr>
      <w:r>
        <w:t>Er hat aber auch die Möglich</w:t>
      </w:r>
      <w:r w:rsidR="008C5605">
        <w:t xml:space="preserve">keit </w:t>
      </w:r>
      <w:r w:rsidR="00841F8C">
        <w:t xml:space="preserve">nach den Extrastunden noch </w:t>
      </w:r>
      <w:r w:rsidR="003F5139">
        <w:t>länger in der Schule zu bleiben, sofern er dies auch einträgt.</w:t>
      </w:r>
    </w:p>
    <w:p w14:paraId="5D35034E" w14:textId="40642DF2" w:rsidR="003F5139" w:rsidRDefault="003F5139" w:rsidP="008075FA">
      <w:pPr>
        <w:pStyle w:val="Listenabsatz"/>
        <w:numPr>
          <w:ilvl w:val="3"/>
          <w:numId w:val="11"/>
        </w:numPr>
      </w:pPr>
      <w:r>
        <w:t xml:space="preserve">Wenn die Zeit der Extrastunden abgelaufen ist und der Schüler sich </w:t>
      </w:r>
      <w:r w:rsidR="00A076E5">
        <w:t>an diese Zeit hält, muss er sich nicht manuell austragen, sondern wird automatisch vom ausgetragen</w:t>
      </w:r>
    </w:p>
    <w:p w14:paraId="5E437687" w14:textId="1B803053" w:rsidR="004F5C46" w:rsidRPr="00543083" w:rsidRDefault="004F5C46" w:rsidP="008075FA">
      <w:pPr>
        <w:pStyle w:val="Listenabsatz"/>
        <w:numPr>
          <w:ilvl w:val="3"/>
          <w:numId w:val="11"/>
        </w:numPr>
        <w:rPr>
          <w:b/>
          <w:bCs/>
        </w:rPr>
      </w:pPr>
      <w:r>
        <w:t>D</w:t>
      </w:r>
      <w:r w:rsidR="000D7F60">
        <w:t>ie Einträge</w:t>
      </w:r>
      <w:r w:rsidR="00543083">
        <w:t>,</w:t>
      </w:r>
      <w:r w:rsidR="000D7F60">
        <w:t xml:space="preserve"> die der Schüler tätigt</w:t>
      </w:r>
      <w:r w:rsidR="00543083">
        <w:t>,</w:t>
      </w:r>
      <w:r w:rsidR="000D7F60">
        <w:t xml:space="preserve"> gelten nur für den </w:t>
      </w:r>
      <w:r w:rsidR="000D7F60" w:rsidRPr="000D7F60">
        <w:rPr>
          <w:b/>
          <w:bCs/>
        </w:rPr>
        <w:t>taggleichen Tag</w:t>
      </w:r>
      <w:r w:rsidR="000D7F60">
        <w:t>, dass bedeutet, d</w:t>
      </w:r>
      <w:r w:rsidR="00851ACB">
        <w:t>ass der Schüler nicht planen kann ob er zum Beispiel morgen auch länger bleibt</w:t>
      </w:r>
    </w:p>
    <w:p w14:paraId="1FCA93DB" w14:textId="0F8B03F0" w:rsidR="00543083" w:rsidRPr="00E800E2" w:rsidRDefault="00543083" w:rsidP="00F0207D">
      <w:pPr>
        <w:pStyle w:val="Listenabsatz"/>
        <w:numPr>
          <w:ilvl w:val="1"/>
          <w:numId w:val="11"/>
        </w:numPr>
        <w:rPr>
          <w:b/>
          <w:bCs/>
        </w:rPr>
      </w:pPr>
      <w:r>
        <w:t>Autoritätsperson</w:t>
      </w:r>
    </w:p>
    <w:p w14:paraId="6322CE67" w14:textId="2B985C55" w:rsidR="00E800E2" w:rsidRPr="00D53023" w:rsidRDefault="00E800E2" w:rsidP="00E800E2">
      <w:pPr>
        <w:pStyle w:val="Listenabsatz"/>
        <w:numPr>
          <w:ilvl w:val="2"/>
          <w:numId w:val="11"/>
        </w:numPr>
        <w:rPr>
          <w:b/>
          <w:bCs/>
        </w:rPr>
      </w:pPr>
      <w:r>
        <w:t>Autoritätspersonen müssen sich nicht anmelden</w:t>
      </w:r>
      <w:r w:rsidR="00A17587">
        <w:t>,</w:t>
      </w:r>
      <w:r>
        <w:t xml:space="preserve"> sondern bekommen </w:t>
      </w:r>
      <w:r w:rsidR="007D10EE">
        <w:t>einen Link</w:t>
      </w:r>
      <w:r w:rsidR="00A17587">
        <w:t>,</w:t>
      </w:r>
      <w:r w:rsidR="007D10EE">
        <w:t xml:space="preserve"> mit dem sie auf </w:t>
      </w:r>
      <w:r w:rsidR="00A17587">
        <w:t xml:space="preserve">die </w:t>
      </w:r>
      <w:r w:rsidR="00D804FC">
        <w:t>Übersicht über die Schüler</w:t>
      </w:r>
      <w:r w:rsidR="00A17587">
        <w:t>,</w:t>
      </w:r>
      <w:r w:rsidR="00D804FC">
        <w:t xml:space="preserve"> die länger bleiben</w:t>
      </w:r>
      <w:r w:rsidR="00A17587">
        <w:t>, zugreifen können.</w:t>
      </w:r>
    </w:p>
    <w:p w14:paraId="0F1AF72F" w14:textId="39312E89" w:rsidR="00D53023" w:rsidRPr="00D53023" w:rsidRDefault="00D53023" w:rsidP="00D53023">
      <w:pPr>
        <w:pStyle w:val="Listenabsatz"/>
        <w:numPr>
          <w:ilvl w:val="0"/>
          <w:numId w:val="11"/>
        </w:numPr>
        <w:rPr>
          <w:b/>
          <w:bCs/>
        </w:rPr>
      </w:pPr>
      <w:r>
        <w:t>Variante 2</w:t>
      </w:r>
    </w:p>
    <w:p w14:paraId="2ED30447" w14:textId="24B5EF81" w:rsidR="00D53023" w:rsidRPr="0080752C" w:rsidRDefault="00140516" w:rsidP="00D53023">
      <w:pPr>
        <w:pStyle w:val="Listenabsatz"/>
        <w:numPr>
          <w:ilvl w:val="1"/>
          <w:numId w:val="11"/>
        </w:numPr>
        <w:rPr>
          <w:b/>
          <w:bCs/>
        </w:rPr>
      </w:pPr>
      <w:r>
        <w:t xml:space="preserve">Hier erfolgt die Anmeldung über </w:t>
      </w:r>
      <w:proofErr w:type="spellStart"/>
      <w:r>
        <w:t>Moodle</w:t>
      </w:r>
      <w:proofErr w:type="spellEnd"/>
      <w:r>
        <w:t xml:space="preserve">. Damit bestätigt man, dass man ein Schüler der </w:t>
      </w:r>
      <w:proofErr w:type="spellStart"/>
      <w:r>
        <w:t>htl-donaustadt</w:t>
      </w:r>
      <w:proofErr w:type="spellEnd"/>
      <w:r>
        <w:t xml:space="preserve"> ist</w:t>
      </w:r>
      <w:r w:rsidR="003A6FB9">
        <w:t xml:space="preserve">. Auf einem Allgemeinverzeichnis auf </w:t>
      </w:r>
      <w:proofErr w:type="spellStart"/>
      <w:r w:rsidR="003A6FB9">
        <w:t>Moodle</w:t>
      </w:r>
      <w:proofErr w:type="spellEnd"/>
      <w:r w:rsidR="009F0BB0">
        <w:t xml:space="preserve"> gibt es dann einen Link </w:t>
      </w:r>
      <w:r w:rsidR="008B6881">
        <w:t xml:space="preserve">der einen zu der Overtime Website führt. Anders als bei Variante 1 </w:t>
      </w:r>
      <w:r w:rsidR="00FC44AB">
        <w:t>trägt man hier nun seinen eigenen Namen ein</w:t>
      </w:r>
      <w:r w:rsidR="00097CC4">
        <w:t>, anstatt dass man bereits angemeldet ist.</w:t>
      </w:r>
      <w:r w:rsidR="0080752C">
        <w:t xml:space="preserve"> Alle weiteren Funktionen sind wie bei Variante 1. </w:t>
      </w:r>
    </w:p>
    <w:p w14:paraId="72B1FC01" w14:textId="7278B884" w:rsidR="0080752C" w:rsidRPr="0080752C" w:rsidRDefault="0080752C" w:rsidP="0080752C">
      <w:pPr>
        <w:pStyle w:val="Listenabsatz"/>
        <w:numPr>
          <w:ilvl w:val="2"/>
          <w:numId w:val="11"/>
        </w:numPr>
        <w:rPr>
          <w:b/>
          <w:bCs/>
        </w:rPr>
      </w:pPr>
      <w:r>
        <w:t>Nachteil</w:t>
      </w:r>
    </w:p>
    <w:p w14:paraId="1C4B9166" w14:textId="50C09904" w:rsidR="0080752C" w:rsidRPr="003A1380" w:rsidRDefault="00456C63" w:rsidP="0080752C">
      <w:pPr>
        <w:pStyle w:val="Listenabsatz"/>
        <w:numPr>
          <w:ilvl w:val="3"/>
          <w:numId w:val="11"/>
        </w:numPr>
        <w:rPr>
          <w:b/>
          <w:bCs/>
        </w:rPr>
      </w:pPr>
      <w:r>
        <w:t xml:space="preserve">Man </w:t>
      </w:r>
      <w:r w:rsidR="007D5A18">
        <w:t>kann</w:t>
      </w:r>
      <w:r w:rsidR="00137FF2">
        <w:t xml:space="preserve"> nun </w:t>
      </w:r>
      <w:r w:rsidR="007D5A18">
        <w:t xml:space="preserve">einen beliebigen </w:t>
      </w:r>
      <w:proofErr w:type="gramStart"/>
      <w:r w:rsidR="007D5A18">
        <w:t>Namen eingeben</w:t>
      </w:r>
      <w:proofErr w:type="gramEnd"/>
      <w:r w:rsidR="007D5A18">
        <w:t xml:space="preserve"> welcher nicht dem eigenen</w:t>
      </w:r>
      <w:r w:rsidR="003A1380">
        <w:t xml:space="preserve"> entsprechen muss. Dies kann zu falschen Informationen führen.</w:t>
      </w:r>
    </w:p>
    <w:p w14:paraId="07BB1F86" w14:textId="30DA94D8" w:rsidR="003A1380" w:rsidRPr="00543083" w:rsidRDefault="003A1380" w:rsidP="003A1380">
      <w:pPr>
        <w:pStyle w:val="Listenabsatz"/>
        <w:numPr>
          <w:ilvl w:val="1"/>
          <w:numId w:val="11"/>
        </w:numPr>
        <w:rPr>
          <w:b/>
          <w:bCs/>
        </w:rPr>
      </w:pPr>
      <w:r>
        <w:t>Für Autoritätspersonen gibt es wie bei Variante 1 einen</w:t>
      </w:r>
      <w:r w:rsidR="003167AD">
        <w:t xml:space="preserve"> </w:t>
      </w:r>
      <w:proofErr w:type="gramStart"/>
      <w:r w:rsidR="003167AD">
        <w:t>Link</w:t>
      </w:r>
      <w:proofErr w:type="gramEnd"/>
      <w:r w:rsidR="003167AD">
        <w:t xml:space="preserve"> der zur Übersicht über alle Schüler führt.</w:t>
      </w:r>
    </w:p>
    <w:p w14:paraId="0A7E5786" w14:textId="77777777" w:rsidR="00543083" w:rsidRPr="000D7F60" w:rsidRDefault="00543083" w:rsidP="00F0207D">
      <w:pPr>
        <w:pStyle w:val="Listenabsatz"/>
        <w:ind w:left="2880"/>
        <w:rPr>
          <w:b/>
          <w:bCs/>
        </w:rPr>
      </w:pPr>
    </w:p>
    <w:p w14:paraId="11BE317D" w14:textId="77777777" w:rsidR="00AA59A4" w:rsidRPr="007733F3" w:rsidRDefault="00AA59A4" w:rsidP="00AA59A4">
      <w:pPr>
        <w:pStyle w:val="Listenabsatz"/>
        <w:ind w:left="1440"/>
      </w:pPr>
    </w:p>
    <w:p w14:paraId="53858869" w14:textId="43CA3413" w:rsidR="00445FEE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3F3CA7AD" w14:textId="72006BC2" w:rsidR="0025424D" w:rsidRDefault="00343AE0" w:rsidP="000A4E42">
      <w:pPr>
        <w:pStyle w:val="Listenabsatz"/>
        <w:numPr>
          <w:ilvl w:val="0"/>
          <w:numId w:val="12"/>
        </w:numPr>
      </w:pPr>
      <w:r>
        <w:t xml:space="preserve">Notepad++ </w:t>
      </w:r>
      <w:proofErr w:type="spellStart"/>
      <w:r>
        <w:t>files</w:t>
      </w:r>
      <w:proofErr w:type="spellEnd"/>
    </w:p>
    <w:p w14:paraId="1532DD3A" w14:textId="40915FA3" w:rsidR="00343AE0" w:rsidRDefault="0050798C" w:rsidP="00343AE0">
      <w:pPr>
        <w:pStyle w:val="Listenabsatz"/>
        <w:numPr>
          <w:ilvl w:val="1"/>
          <w:numId w:val="12"/>
        </w:numPr>
      </w:pPr>
      <w:r>
        <w:t xml:space="preserve">Ein HTML </w:t>
      </w:r>
      <w:proofErr w:type="spellStart"/>
      <w:r>
        <w:t>file</w:t>
      </w:r>
      <w:proofErr w:type="spellEnd"/>
      <w:r>
        <w:t xml:space="preserve"> für das Grundgerüst der </w:t>
      </w:r>
      <w:proofErr w:type="spellStart"/>
      <w:r>
        <w:t>Loginwebsite</w:t>
      </w:r>
      <w:proofErr w:type="spellEnd"/>
      <w:r>
        <w:t xml:space="preserve"> </w:t>
      </w:r>
    </w:p>
    <w:p w14:paraId="240EB4A0" w14:textId="497D3D44" w:rsidR="0050798C" w:rsidRDefault="0050798C" w:rsidP="00343AE0">
      <w:pPr>
        <w:pStyle w:val="Listenabsatz"/>
        <w:numPr>
          <w:ilvl w:val="1"/>
          <w:numId w:val="12"/>
        </w:numPr>
      </w:pPr>
      <w:r>
        <w:t xml:space="preserve">Ein </w:t>
      </w:r>
      <w:r w:rsidR="00521520">
        <w:t xml:space="preserve">HTML </w:t>
      </w:r>
      <w:proofErr w:type="spellStart"/>
      <w:r w:rsidR="00521520">
        <w:t>file</w:t>
      </w:r>
      <w:proofErr w:type="spellEnd"/>
      <w:r w:rsidR="00521520">
        <w:t xml:space="preserve"> für das Grundgerüst der Hauptübersicht</w:t>
      </w:r>
    </w:p>
    <w:p w14:paraId="64A43051" w14:textId="7F5951B7" w:rsidR="00521520" w:rsidRDefault="006D0440" w:rsidP="00343AE0">
      <w:pPr>
        <w:pStyle w:val="Listenabsatz"/>
        <w:numPr>
          <w:ilvl w:val="1"/>
          <w:numId w:val="12"/>
        </w:numPr>
      </w:pPr>
      <w:r>
        <w:t>Insgesamt d</w:t>
      </w:r>
      <w:r w:rsidR="00047376">
        <w:t xml:space="preserve">rei CSS </w:t>
      </w:r>
      <w:proofErr w:type="spellStart"/>
      <w:r w:rsidR="00047376">
        <w:t>files</w:t>
      </w:r>
      <w:proofErr w:type="spellEnd"/>
      <w:r w:rsidR="00047376">
        <w:t xml:space="preserve"> für d</w:t>
      </w:r>
      <w:r>
        <w:t xml:space="preserve">as individuelle Aussehen der HTML </w:t>
      </w:r>
      <w:proofErr w:type="spellStart"/>
      <w:r>
        <w:t>files</w:t>
      </w:r>
      <w:proofErr w:type="spellEnd"/>
    </w:p>
    <w:p w14:paraId="20A0CC33" w14:textId="07B88C38" w:rsidR="006F0FCB" w:rsidRDefault="006F0FCB" w:rsidP="00343AE0">
      <w:pPr>
        <w:pStyle w:val="Listenabsatz"/>
        <w:numPr>
          <w:ilvl w:val="1"/>
          <w:numId w:val="12"/>
        </w:numPr>
      </w:pPr>
      <w:r>
        <w:t xml:space="preserve">Ein PHP </w:t>
      </w:r>
      <w:proofErr w:type="spellStart"/>
      <w:r>
        <w:t>file</w:t>
      </w:r>
      <w:proofErr w:type="spellEnd"/>
      <w:r>
        <w:t xml:space="preserve"> für die Programmierung</w:t>
      </w:r>
    </w:p>
    <w:p w14:paraId="4DE7F2FF" w14:textId="0F244004" w:rsidR="006F0FCB" w:rsidRDefault="006F0FCB" w:rsidP="006F0FCB">
      <w:pPr>
        <w:pStyle w:val="Listenabsatz"/>
        <w:numPr>
          <w:ilvl w:val="0"/>
          <w:numId w:val="12"/>
        </w:numPr>
      </w:pPr>
      <w:r>
        <w:t>Visual Studio</w:t>
      </w:r>
    </w:p>
    <w:p w14:paraId="7CB89218" w14:textId="1D60CAC5" w:rsidR="0079516D" w:rsidRPr="0025424D" w:rsidRDefault="00EC6682" w:rsidP="0079516D">
      <w:pPr>
        <w:pStyle w:val="Listenabsatz"/>
        <w:numPr>
          <w:ilvl w:val="1"/>
          <w:numId w:val="12"/>
        </w:numPr>
      </w:pPr>
      <w:r>
        <w:t xml:space="preserve">Ein SQL </w:t>
      </w:r>
      <w:proofErr w:type="spellStart"/>
      <w:r>
        <w:t>file</w:t>
      </w:r>
      <w:proofErr w:type="spellEnd"/>
      <w:r>
        <w:t xml:space="preserve"> mit der Datenbank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3" w:name="_Toc527989817"/>
      <w:r w:rsidRPr="002054FB">
        <w:rPr>
          <w:snapToGrid w:val="0"/>
        </w:rPr>
        <w:t>Interaktionen mit Umgebung</w:t>
      </w:r>
      <w:bookmarkEnd w:id="13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B. mit Anwendungsfall-Diagrammen darstellen.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4" w:name="_Toc527989818"/>
      <w:r w:rsidRPr="002054FB">
        <w:rPr>
          <w:snapToGrid w:val="0"/>
        </w:rPr>
        <w:t>Geforderte Funktionen</w:t>
      </w:r>
      <w:bookmarkEnd w:id="14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</w:t>
      </w:r>
      <w:proofErr w:type="spellStart"/>
      <w:r w:rsidR="002054FB" w:rsidRPr="002054FB">
        <w:rPr>
          <w:snapToGrid w:val="0"/>
          <w:color w:val="00B050"/>
        </w:rPr>
        <w:t>user</w:t>
      </w:r>
      <w:proofErr w:type="spellEnd"/>
      <w:r w:rsidR="002054FB" w:rsidRPr="002054FB">
        <w:rPr>
          <w:snapToGrid w:val="0"/>
          <w:color w:val="00B050"/>
        </w:rPr>
        <w:t xml:space="preserve">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</w:t>
      </w:r>
      <w:proofErr w:type="spellStart"/>
      <w:r w:rsidR="002054FB" w:rsidRPr="002054FB">
        <w:rPr>
          <w:snapToGrid w:val="0"/>
          <w:color w:val="00B050"/>
        </w:rPr>
        <w:t>anlgt</w:t>
      </w:r>
      <w:proofErr w:type="spellEnd"/>
      <w:r w:rsidR="002054FB" w:rsidRPr="002054FB">
        <w:rPr>
          <w:snapToGrid w:val="0"/>
          <w:color w:val="00B050"/>
        </w:rPr>
        <w:t xml:space="preserve"> passiert das, im </w:t>
      </w:r>
      <w:proofErr w:type="spellStart"/>
      <w:r w:rsidR="002054FB" w:rsidRPr="002054FB">
        <w:rPr>
          <w:snapToGrid w:val="0"/>
          <w:color w:val="00B050"/>
        </w:rPr>
        <w:t>hintergrund</w:t>
      </w:r>
      <w:proofErr w:type="spellEnd"/>
      <w:r w:rsidR="002054FB" w:rsidRPr="002054FB">
        <w:rPr>
          <w:snapToGrid w:val="0"/>
          <w:color w:val="00B050"/>
        </w:rPr>
        <w:t xml:space="preserve"> wir </w:t>
      </w:r>
      <w:proofErr w:type="spellStart"/>
      <w:r w:rsidR="002054FB" w:rsidRPr="002054FB">
        <w:rPr>
          <w:snapToGrid w:val="0"/>
          <w:color w:val="00B050"/>
        </w:rPr>
        <w:t>xzy</w:t>
      </w:r>
      <w:proofErr w:type="spellEnd"/>
      <w:r w:rsidR="002054FB" w:rsidRPr="002054FB">
        <w:rPr>
          <w:snapToGrid w:val="0"/>
          <w:color w:val="00B050"/>
        </w:rPr>
        <w:t xml:space="preserve"> gemacht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</w:t>
            </w:r>
            <w:proofErr w:type="spellStart"/>
            <w:r w:rsidRPr="002054FB">
              <w:rPr>
                <w:b/>
                <w:bCs/>
              </w:rPr>
              <w:t>Extend</w:t>
            </w:r>
            <w:proofErr w:type="spellEnd"/>
            <w:r w:rsidRPr="002054FB">
              <w:rPr>
                <w:b/>
                <w:bCs/>
              </w:rPr>
              <w:t>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9"/>
      <w:r w:rsidRPr="002054FB">
        <w:rPr>
          <w:snapToGrid w:val="0"/>
        </w:rPr>
        <w:t>Struktur und Verhalt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 xml:space="preserve">Beschreibung der Dynamik, der internen Abläufe und des Zusammenspiels der Systemteile (Aktivität-, Sequenz-, Zustand-, </w:t>
      </w:r>
      <w:proofErr w:type="spellStart"/>
      <w:r w:rsidRPr="002054FB">
        <w:t>Timingdiagramm</w:t>
      </w:r>
      <w:proofErr w:type="spellEnd"/>
      <w:r w:rsidRPr="002054FB">
        <w:t>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20"/>
      <w:r w:rsidRPr="002054FB">
        <w:rPr>
          <w:snapToGrid w:val="0"/>
        </w:rPr>
        <w:t>Benutzerschnittstelle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1"/>
      <w:r w:rsidRPr="002054FB">
        <w:rPr>
          <w:snapToGrid w:val="0"/>
        </w:rPr>
        <w:lastRenderedPageBreak/>
        <w:t>Datenbank-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</w:t>
      </w:r>
      <w:proofErr w:type="gramStart"/>
      <w:r w:rsidR="002054FB" w:rsidRPr="002054FB">
        <w:rPr>
          <w:snapToGrid w:val="0"/>
          <w:color w:val="00B050"/>
        </w:rPr>
        <w:t>Levels(</w:t>
      </w:r>
      <w:proofErr w:type="gramEnd"/>
      <w:r w:rsidR="002054FB" w:rsidRPr="002054FB">
        <w:rPr>
          <w:snapToGrid w:val="0"/>
          <w:color w:val="00B050"/>
        </w:rPr>
        <w:t xml:space="preserve">spiel </w:t>
      </w:r>
      <w:proofErr w:type="spellStart"/>
      <w:r w:rsidR="002054FB" w:rsidRPr="002054FB">
        <w:rPr>
          <w:snapToGrid w:val="0"/>
          <w:color w:val="00B050"/>
        </w:rPr>
        <w:t>assets</w:t>
      </w:r>
      <w:proofErr w:type="spellEnd"/>
      <w:r w:rsidR="002054FB" w:rsidRPr="002054FB">
        <w:rPr>
          <w:snapToGrid w:val="0"/>
          <w:color w:val="00B050"/>
        </w:rPr>
        <w:t xml:space="preserve">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8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Ob die Speicherung gesichert ist, Ob alle </w:t>
      </w:r>
      <w:proofErr w:type="spellStart"/>
      <w:r w:rsidR="002054FB">
        <w:rPr>
          <w:snapToGrid w:val="0"/>
          <w:color w:val="00B050"/>
        </w:rPr>
        <w:t>zugriff</w:t>
      </w:r>
      <w:proofErr w:type="spellEnd"/>
      <w:r w:rsidR="002054FB">
        <w:rPr>
          <w:snapToGrid w:val="0"/>
          <w:color w:val="00B050"/>
        </w:rPr>
        <w:t xml:space="preserve"> brauchen, Unter folgenden Anforderungen garantieren wir 60 </w:t>
      </w:r>
      <w:proofErr w:type="spellStart"/>
      <w:r w:rsidR="002054FB">
        <w:rPr>
          <w:snapToGrid w:val="0"/>
          <w:color w:val="00B050"/>
        </w:rPr>
        <w:t>fps</w:t>
      </w:r>
      <w:proofErr w:type="spellEnd"/>
      <w:r w:rsidR="002054FB">
        <w:rPr>
          <w:snapToGrid w:val="0"/>
          <w:color w:val="00B050"/>
        </w:rPr>
        <w:t>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 xml:space="preserve">Ressourcen, </w:t>
      </w:r>
      <w:proofErr w:type="spellStart"/>
      <w:r w:rsidRPr="002054FB">
        <w:rPr>
          <w:snapToGrid w:val="0"/>
        </w:rPr>
        <w:t>Safety</w:t>
      </w:r>
      <w:proofErr w:type="spellEnd"/>
      <w:r w:rsidRPr="002054FB">
        <w:rPr>
          <w:snapToGrid w:val="0"/>
        </w:rPr>
        <w:t xml:space="preserve">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</w:t>
      </w:r>
      <w:proofErr w:type="spellStart"/>
      <w:r w:rsidRPr="002054FB">
        <w:rPr>
          <w:snapToGrid w:val="0"/>
        </w:rPr>
        <w:t>Reliability</w:t>
      </w:r>
      <w:proofErr w:type="spellEnd"/>
      <w:r w:rsidRPr="002054FB">
        <w:rPr>
          <w:snapToGrid w:val="0"/>
        </w:rPr>
        <w:t xml:space="preserve">, Wartung, </w:t>
      </w:r>
      <w:r w:rsidRPr="002054FB">
        <w:t xml:space="preserve">Wiederverwendung, </w:t>
      </w:r>
      <w:r w:rsidRPr="002054FB">
        <w:rPr>
          <w:snapToGrid w:val="0"/>
        </w:rPr>
        <w:t xml:space="preserve">Usability, </w:t>
      </w:r>
      <w:proofErr w:type="spellStart"/>
      <w:r w:rsidRPr="002054FB">
        <w:rPr>
          <w:snapToGrid w:val="0"/>
        </w:rPr>
        <w:t>Serviceability</w:t>
      </w:r>
      <w:proofErr w:type="spellEnd"/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0" w:name="_Toc527989824"/>
      <w:r w:rsidRPr="002054FB">
        <w:rPr>
          <w:snapToGrid w:val="0"/>
        </w:rPr>
        <w:t>Vorgaben des Auftraggebers an die Projektabwicklung</w:t>
      </w:r>
      <w:bookmarkEnd w:id="20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1" w:name="_Toc527989825"/>
      <w:r w:rsidRPr="002054FB">
        <w:rPr>
          <w:snapToGrid w:val="0"/>
        </w:rPr>
        <w:t>Anforderungen an die Realisierung</w:t>
      </w:r>
      <w:bookmarkEnd w:id="21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7"/>
      <w:r w:rsidRPr="002054FB">
        <w:rPr>
          <w:snapToGrid w:val="0"/>
        </w:rPr>
        <w:t>Gewährleistung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4" w:name="_Toc527989828"/>
      <w:r w:rsidRPr="002054FB">
        <w:rPr>
          <w:snapToGrid w:val="0"/>
        </w:rPr>
        <w:t>Verpflichtungen des Auftraggebers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9"/>
      <w:r w:rsidRPr="002054FB">
        <w:rPr>
          <w:snapToGrid w:val="0"/>
        </w:rPr>
        <w:t>Literatur</w:t>
      </w:r>
      <w:bookmarkEnd w:id="25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</w:t>
      </w:r>
      <w:proofErr w:type="spellStart"/>
      <w:r w:rsidR="009F3E04">
        <w:rPr>
          <w:snapToGrid w:val="0"/>
          <w:color w:val="00B050"/>
        </w:rPr>
        <w:t>Syp</w:t>
      </w:r>
      <w:proofErr w:type="spellEnd"/>
      <w:r w:rsidR="009F3E04">
        <w:rPr>
          <w:snapToGrid w:val="0"/>
          <w:color w:val="00B050"/>
        </w:rPr>
        <w:t xml:space="preserve">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30"/>
      <w:r w:rsidRPr="002054FB">
        <w:rPr>
          <w:snapToGrid w:val="0"/>
        </w:rPr>
        <w:t>Begriffe und Abkürzungen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</w:t>
      </w:r>
      <w:proofErr w:type="spellStart"/>
      <w:r w:rsidR="009F3E04">
        <w:rPr>
          <w:snapToGrid w:val="0"/>
          <w:color w:val="00B050"/>
        </w:rPr>
        <w:t>zb</w:t>
      </w:r>
      <w:proofErr w:type="spellEnd"/>
      <w:r w:rsidR="009F3E04">
        <w:rPr>
          <w:snapToGrid w:val="0"/>
          <w:color w:val="00B050"/>
        </w:rPr>
        <w:t xml:space="preserve"> GUI </w:t>
      </w:r>
      <w:proofErr w:type="spellStart"/>
      <w:r w:rsidR="009F3E04">
        <w:rPr>
          <w:snapToGrid w:val="0"/>
          <w:color w:val="00B050"/>
        </w:rPr>
        <w:t>Graphical</w:t>
      </w:r>
      <w:proofErr w:type="spellEnd"/>
      <w:r w:rsidR="009F3E04">
        <w:rPr>
          <w:snapToGrid w:val="0"/>
          <w:color w:val="00B050"/>
        </w:rPr>
        <w:t xml:space="preserve">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1"/>
      <w:r w:rsidRPr="002054FB">
        <w:rPr>
          <w:snapToGrid w:val="0"/>
        </w:rPr>
        <w:lastRenderedPageBreak/>
        <w:t>Anhang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F3584" w14:textId="77777777" w:rsidR="00997178" w:rsidRDefault="00997178" w:rsidP="00A25E18">
      <w:r>
        <w:separator/>
      </w:r>
    </w:p>
  </w:endnote>
  <w:endnote w:type="continuationSeparator" w:id="0">
    <w:p w14:paraId="036DB2C5" w14:textId="77777777" w:rsidR="00997178" w:rsidRDefault="00997178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2054FB" w:rsidRDefault="002054FB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fldSimple w:instr=" NUMPAGES  \* MERGEFORMAT ">
      <w:r>
        <w:rPr>
          <w:noProof/>
        </w:rPr>
        <w:t>13</w:t>
      </w:r>
    </w:fldSimple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2054FB" w14:paraId="75854E99" w14:textId="77777777" w:rsidTr="003A1FC4">
      <w:trPr>
        <w:cantSplit/>
      </w:trPr>
      <w:tc>
        <w:tcPr>
          <w:tcW w:w="921" w:type="dxa"/>
        </w:tcPr>
        <w:p w14:paraId="13338CF4" w14:textId="77777777" w:rsidR="002054FB" w:rsidRDefault="002054FB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2054FB" w:rsidRDefault="002054FB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2054FB" w:rsidRDefault="002054FB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2054FB" w:rsidRDefault="002054FB">
          <w:pPr>
            <w:tabs>
              <w:tab w:val="left" w:pos="6946"/>
            </w:tabs>
            <w:spacing w:before="57"/>
          </w:pPr>
          <w:r>
            <w:t>&lt;</w:t>
          </w:r>
          <w:proofErr w:type="spellStart"/>
          <w:r>
            <w:rPr>
              <w:noProof/>
            </w:rPr>
            <w:t>dok</w:t>
          </w:r>
          <w:proofErr w:type="spellEnd"/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2054FB" w14:paraId="72ED2F57" w14:textId="77777777" w:rsidTr="003A1FC4">
      <w:trPr>
        <w:cantSplit/>
      </w:trPr>
      <w:tc>
        <w:tcPr>
          <w:tcW w:w="921" w:type="dxa"/>
        </w:tcPr>
        <w:p w14:paraId="16253B78" w14:textId="77777777" w:rsidR="002054FB" w:rsidRDefault="002054FB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2054FB" w:rsidRDefault="002054FB"/>
      </w:tc>
      <w:tc>
        <w:tcPr>
          <w:tcW w:w="992" w:type="dxa"/>
        </w:tcPr>
        <w:p w14:paraId="6B9140D3" w14:textId="77777777" w:rsidR="002054FB" w:rsidRDefault="002054FB">
          <w:r>
            <w:t>Datum:</w:t>
          </w:r>
        </w:p>
      </w:tc>
      <w:tc>
        <w:tcPr>
          <w:tcW w:w="1778" w:type="dxa"/>
        </w:tcPr>
        <w:p w14:paraId="3E70D005" w14:textId="641FDF83" w:rsidR="002054FB" w:rsidRDefault="002054FB" w:rsidP="003A1FC4">
          <w:r>
            <w:t>&lt;</w:t>
          </w:r>
          <w:r w:rsidR="00ED6CE6">
            <w:t>24.04.2020</w:t>
          </w:r>
          <w:r>
            <w:t>&gt;</w:t>
          </w:r>
        </w:p>
      </w:tc>
      <w:tc>
        <w:tcPr>
          <w:tcW w:w="2192" w:type="dxa"/>
        </w:tcPr>
        <w:p w14:paraId="08E922EA" w14:textId="77777777" w:rsidR="002054FB" w:rsidRDefault="002054FB"/>
      </w:tc>
    </w:tr>
  </w:tbl>
  <w:p w14:paraId="103E0FA0" w14:textId="77777777" w:rsidR="002054FB" w:rsidRDefault="002054FB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2054FB" w:rsidRDefault="002054FB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2054FB" w:rsidRDefault="002054FB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ED8E0" w14:textId="77777777" w:rsidR="00997178" w:rsidRDefault="00997178" w:rsidP="00A25E18">
      <w:r>
        <w:separator/>
      </w:r>
    </w:p>
  </w:footnote>
  <w:footnote w:type="continuationSeparator" w:id="0">
    <w:p w14:paraId="55D07B45" w14:textId="77777777" w:rsidR="00997178" w:rsidRDefault="00997178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2054FB" w:rsidRDefault="002054FB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2054FB" w:rsidRDefault="006F125C">
    <w:pPr>
      <w:pStyle w:val="Kopfzeile"/>
    </w:pPr>
    <w:fldSimple w:instr=" STYLEREF Projekt \* MERGEFORMAT ">
      <w:r w:rsidR="002054FB">
        <w:rPr>
          <w:noProof/>
        </w:rPr>
        <w:t>&lt;projekt&gt;</w:t>
      </w:r>
    </w:fldSimple>
    <w:r w:rsidR="002054FB">
      <w:tab/>
      <w:t>Planungsdokument</w:t>
    </w:r>
    <w:r w:rsidR="002054FB">
      <w:br/>
    </w:r>
    <w:fldSimple w:instr=" STYLEREF Ueberschrift \* MERGEFORMAT ">
      <w:r w:rsidR="002054FB">
        <w:rPr>
          <w:b/>
          <w:noProof/>
        </w:rPr>
        <w:t>Dokumentenverwaltung</w:t>
      </w:r>
    </w:fldSimple>
    <w:r w:rsidR="002054FB">
      <w:tab/>
    </w:r>
    <w:fldSimple w:instr=" STYLEREF Version \* MERGEFORMAT ">
      <w:r w:rsidR="002054FB">
        <w:rPr>
          <w:noProof/>
        </w:rPr>
        <w:t>&lt;version&gt;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5912FC7C" w:rsidR="002054FB" w:rsidRDefault="002054FB">
    <w:pPr>
      <w:pStyle w:val="Kopfzeile"/>
    </w:pPr>
    <w:r>
      <w:t>Pflichtenheft</w:t>
    </w:r>
    <w:r>
      <w:tab/>
    </w:r>
    <w:fldSimple w:instr=" STYLEREF Projekt \* MERGEFORMAT ">
      <w:r w:rsidR="00DB7367">
        <w:rPr>
          <w:noProof/>
        </w:rPr>
        <w:t>&lt;Overtime&gt;</w:t>
      </w:r>
    </w:fldSimple>
    <w:r>
      <w:br/>
    </w:r>
    <w:fldSimple w:instr=" STYLEREF Ueberschrift \* MERGEFORMAT ">
      <w:r w:rsidR="00DB7367">
        <w:rPr>
          <w:noProof/>
        </w:rPr>
        <w:t>Inhalt</w:t>
      </w:r>
    </w:fldSimple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2054FB" w:rsidRDefault="006F125C">
    <w:pPr>
      <w:pStyle w:val="Kopfzeile"/>
    </w:pPr>
    <w:fldSimple w:instr=" STYLEREF Projekt \* MERGEFORMAT ">
      <w:r w:rsidR="002054FB">
        <w:rPr>
          <w:noProof/>
        </w:rPr>
        <w:t>&lt;projekt&gt;</w:t>
      </w:r>
    </w:fldSimple>
    <w:r w:rsidR="002054FB">
      <w:tab/>
      <w:t>Planungsdokument</w:t>
    </w:r>
    <w:r w:rsidR="002054FB">
      <w:br/>
    </w:r>
    <w:fldSimple w:instr=" STYLEREF &quot;Überschrift 1&quot; \* MERGEFORMAT ">
      <w:r w:rsidR="002054FB">
        <w:rPr>
          <w:noProof/>
        </w:rPr>
        <w:t>Änderungs- und Fehlermeldungswesen</w:t>
      </w:r>
    </w:fldSimple>
    <w:r w:rsidR="002054FB">
      <w:tab/>
    </w:r>
    <w:fldSimple w:instr=" STYLEREF Version \* MERGEFORMAT ">
      <w:r w:rsidR="002054FB">
        <w:rPr>
          <w:noProof/>
        </w:rPr>
        <w:t>&lt;version&gt;</w:t>
      </w:r>
    </w:fldSimple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15D095B9" w:rsidR="002054FB" w:rsidRDefault="002054FB">
    <w:pPr>
      <w:pStyle w:val="Kopfzeile"/>
    </w:pPr>
    <w:r>
      <w:t>Pflichtenheft</w:t>
    </w:r>
    <w:r>
      <w:tab/>
    </w:r>
    <w:fldSimple w:instr=" STYLEREF Projekt \* MERGEFORMAT ">
      <w:r w:rsidR="00DB7367">
        <w:rPr>
          <w:noProof/>
        </w:rPr>
        <w:t>&lt;Overtime&gt;</w:t>
      </w:r>
    </w:fldSimple>
    <w:r>
      <w:br/>
    </w:r>
    <w:fldSimple w:instr=" STYLEREF &quot;Überschrift 1&quot; \* MERGEFORMAT ">
      <w:r w:rsidR="00DB7367" w:rsidRPr="00DB7367">
        <w:rPr>
          <w:b/>
          <w:bCs/>
          <w:noProof/>
        </w:rPr>
        <w:t>Anhang</w:t>
      </w:r>
      <w:r w:rsidR="00DB7367">
        <w:rPr>
          <w:noProof/>
        </w:rPr>
        <w:t xml:space="preserve"> (Wenn vielleicht etwas hinzugefügt werden muss, wo man dieses noch nicht hinzugefügt hat)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07BD04FE"/>
    <w:multiLevelType w:val="hybridMultilevel"/>
    <w:tmpl w:val="4A5E76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23B71"/>
    <w:multiLevelType w:val="hybridMultilevel"/>
    <w:tmpl w:val="2D36BE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FF17FB"/>
    <w:multiLevelType w:val="hybridMultilevel"/>
    <w:tmpl w:val="7458DE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C7158F8"/>
    <w:multiLevelType w:val="hybridMultilevel"/>
    <w:tmpl w:val="AF9EB0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5D7F0E3A"/>
    <w:multiLevelType w:val="hybridMultilevel"/>
    <w:tmpl w:val="F2903A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87231F"/>
    <w:multiLevelType w:val="hybridMultilevel"/>
    <w:tmpl w:val="0FC44F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8"/>
  </w:num>
  <w:num w:numId="5">
    <w:abstractNumId w:val="7"/>
  </w:num>
  <w:num w:numId="6">
    <w:abstractNumId w:val="3"/>
  </w:num>
  <w:num w:numId="7">
    <w:abstractNumId w:val="2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qQUAvQLkwSwAAAA="/>
  </w:docVars>
  <w:rsids>
    <w:rsidRoot w:val="001C0100"/>
    <w:rsid w:val="00002911"/>
    <w:rsid w:val="0000796E"/>
    <w:rsid w:val="000374C2"/>
    <w:rsid w:val="00047376"/>
    <w:rsid w:val="00056F5C"/>
    <w:rsid w:val="000755DD"/>
    <w:rsid w:val="00090186"/>
    <w:rsid w:val="00097CC4"/>
    <w:rsid w:val="000A1307"/>
    <w:rsid w:val="000A4E42"/>
    <w:rsid w:val="000B0C10"/>
    <w:rsid w:val="000B59B6"/>
    <w:rsid w:val="000C0093"/>
    <w:rsid w:val="000D0A97"/>
    <w:rsid w:val="000D7F60"/>
    <w:rsid w:val="000E3233"/>
    <w:rsid w:val="000E4086"/>
    <w:rsid w:val="000E46AE"/>
    <w:rsid w:val="000F1D45"/>
    <w:rsid w:val="00101747"/>
    <w:rsid w:val="00106B37"/>
    <w:rsid w:val="00137DE7"/>
    <w:rsid w:val="00137FF2"/>
    <w:rsid w:val="00140269"/>
    <w:rsid w:val="00140516"/>
    <w:rsid w:val="00144CC6"/>
    <w:rsid w:val="001477D6"/>
    <w:rsid w:val="00152B76"/>
    <w:rsid w:val="0016012D"/>
    <w:rsid w:val="00160BAB"/>
    <w:rsid w:val="00161794"/>
    <w:rsid w:val="001B1C95"/>
    <w:rsid w:val="001C0100"/>
    <w:rsid w:val="001E515F"/>
    <w:rsid w:val="001E7F3D"/>
    <w:rsid w:val="002054FB"/>
    <w:rsid w:val="0021347C"/>
    <w:rsid w:val="00214273"/>
    <w:rsid w:val="00224A37"/>
    <w:rsid w:val="00247DEE"/>
    <w:rsid w:val="0025424D"/>
    <w:rsid w:val="00263B43"/>
    <w:rsid w:val="002B596B"/>
    <w:rsid w:val="002C0E2E"/>
    <w:rsid w:val="002C6444"/>
    <w:rsid w:val="002D51C0"/>
    <w:rsid w:val="002F7399"/>
    <w:rsid w:val="00304AEF"/>
    <w:rsid w:val="003167AD"/>
    <w:rsid w:val="00326776"/>
    <w:rsid w:val="00343AE0"/>
    <w:rsid w:val="00362E58"/>
    <w:rsid w:val="00383D9B"/>
    <w:rsid w:val="00385BBC"/>
    <w:rsid w:val="003A1380"/>
    <w:rsid w:val="003A1FC4"/>
    <w:rsid w:val="003A6FB9"/>
    <w:rsid w:val="003D06CA"/>
    <w:rsid w:val="003F071A"/>
    <w:rsid w:val="003F5139"/>
    <w:rsid w:val="00400813"/>
    <w:rsid w:val="00400EBE"/>
    <w:rsid w:val="00403A0D"/>
    <w:rsid w:val="00405F63"/>
    <w:rsid w:val="00406F77"/>
    <w:rsid w:val="0041595C"/>
    <w:rsid w:val="004317D9"/>
    <w:rsid w:val="00437018"/>
    <w:rsid w:val="004414DE"/>
    <w:rsid w:val="00445FEE"/>
    <w:rsid w:val="00447EDC"/>
    <w:rsid w:val="004524CD"/>
    <w:rsid w:val="00456C63"/>
    <w:rsid w:val="00462CBD"/>
    <w:rsid w:val="00462E4F"/>
    <w:rsid w:val="00465CA6"/>
    <w:rsid w:val="00487F95"/>
    <w:rsid w:val="004922F0"/>
    <w:rsid w:val="0049448A"/>
    <w:rsid w:val="004B00A0"/>
    <w:rsid w:val="004C35B9"/>
    <w:rsid w:val="004F5C46"/>
    <w:rsid w:val="00503A4B"/>
    <w:rsid w:val="0050798C"/>
    <w:rsid w:val="00521520"/>
    <w:rsid w:val="00543083"/>
    <w:rsid w:val="00554A0E"/>
    <w:rsid w:val="00582325"/>
    <w:rsid w:val="00591964"/>
    <w:rsid w:val="005954DA"/>
    <w:rsid w:val="005E56B2"/>
    <w:rsid w:val="0066473E"/>
    <w:rsid w:val="00664C0B"/>
    <w:rsid w:val="006678EF"/>
    <w:rsid w:val="006A4C13"/>
    <w:rsid w:val="006A6E34"/>
    <w:rsid w:val="006B1D98"/>
    <w:rsid w:val="006C187D"/>
    <w:rsid w:val="006D0440"/>
    <w:rsid w:val="006F0FCB"/>
    <w:rsid w:val="006F125C"/>
    <w:rsid w:val="00707665"/>
    <w:rsid w:val="00730787"/>
    <w:rsid w:val="007331F5"/>
    <w:rsid w:val="00740875"/>
    <w:rsid w:val="0075475D"/>
    <w:rsid w:val="00755E5D"/>
    <w:rsid w:val="00772AAA"/>
    <w:rsid w:val="007733F3"/>
    <w:rsid w:val="0078436C"/>
    <w:rsid w:val="0079516D"/>
    <w:rsid w:val="007D10EE"/>
    <w:rsid w:val="007D5A18"/>
    <w:rsid w:val="0080752C"/>
    <w:rsid w:val="008075FA"/>
    <w:rsid w:val="00825E41"/>
    <w:rsid w:val="00841F8C"/>
    <w:rsid w:val="00851ACB"/>
    <w:rsid w:val="0088054A"/>
    <w:rsid w:val="008A4F98"/>
    <w:rsid w:val="008A70EB"/>
    <w:rsid w:val="008B5B51"/>
    <w:rsid w:val="008B6881"/>
    <w:rsid w:val="008C5605"/>
    <w:rsid w:val="008E10E6"/>
    <w:rsid w:val="008E61B7"/>
    <w:rsid w:val="00916128"/>
    <w:rsid w:val="0092459A"/>
    <w:rsid w:val="00945485"/>
    <w:rsid w:val="00946FF1"/>
    <w:rsid w:val="00947714"/>
    <w:rsid w:val="00970FB3"/>
    <w:rsid w:val="009968E8"/>
    <w:rsid w:val="00997178"/>
    <w:rsid w:val="009A4047"/>
    <w:rsid w:val="009A5DC3"/>
    <w:rsid w:val="009D4F4D"/>
    <w:rsid w:val="009F0BB0"/>
    <w:rsid w:val="009F3E04"/>
    <w:rsid w:val="00A076E5"/>
    <w:rsid w:val="00A1536B"/>
    <w:rsid w:val="00A17587"/>
    <w:rsid w:val="00A25E18"/>
    <w:rsid w:val="00A37460"/>
    <w:rsid w:val="00A626A7"/>
    <w:rsid w:val="00A656A7"/>
    <w:rsid w:val="00AA068A"/>
    <w:rsid w:val="00AA59A4"/>
    <w:rsid w:val="00AB54D8"/>
    <w:rsid w:val="00AC033C"/>
    <w:rsid w:val="00AC3F9D"/>
    <w:rsid w:val="00AD1908"/>
    <w:rsid w:val="00AD280D"/>
    <w:rsid w:val="00AF50ED"/>
    <w:rsid w:val="00B02302"/>
    <w:rsid w:val="00B045BC"/>
    <w:rsid w:val="00B33A62"/>
    <w:rsid w:val="00B47D14"/>
    <w:rsid w:val="00B56EDF"/>
    <w:rsid w:val="00B63E25"/>
    <w:rsid w:val="00B80281"/>
    <w:rsid w:val="00B867CC"/>
    <w:rsid w:val="00BA5229"/>
    <w:rsid w:val="00BB7700"/>
    <w:rsid w:val="00BE3AED"/>
    <w:rsid w:val="00BE52C2"/>
    <w:rsid w:val="00C0131E"/>
    <w:rsid w:val="00C13445"/>
    <w:rsid w:val="00C266D5"/>
    <w:rsid w:val="00C71AF8"/>
    <w:rsid w:val="00CA4413"/>
    <w:rsid w:val="00CC4548"/>
    <w:rsid w:val="00CF256F"/>
    <w:rsid w:val="00D53023"/>
    <w:rsid w:val="00D62445"/>
    <w:rsid w:val="00D714C1"/>
    <w:rsid w:val="00D804FC"/>
    <w:rsid w:val="00DB7367"/>
    <w:rsid w:val="00DC7ECF"/>
    <w:rsid w:val="00DD50EE"/>
    <w:rsid w:val="00DD54E9"/>
    <w:rsid w:val="00DF5692"/>
    <w:rsid w:val="00DF6F4D"/>
    <w:rsid w:val="00E10C8E"/>
    <w:rsid w:val="00E30421"/>
    <w:rsid w:val="00E56DF1"/>
    <w:rsid w:val="00E800E2"/>
    <w:rsid w:val="00E91803"/>
    <w:rsid w:val="00E9799B"/>
    <w:rsid w:val="00EB2B45"/>
    <w:rsid w:val="00EC1EC4"/>
    <w:rsid w:val="00EC2912"/>
    <w:rsid w:val="00EC6682"/>
    <w:rsid w:val="00ED6CE6"/>
    <w:rsid w:val="00F0207D"/>
    <w:rsid w:val="00F0395B"/>
    <w:rsid w:val="00F06898"/>
    <w:rsid w:val="00F13E1A"/>
    <w:rsid w:val="00F24628"/>
    <w:rsid w:val="00F26642"/>
    <w:rsid w:val="00F52E79"/>
    <w:rsid w:val="00F70D34"/>
    <w:rsid w:val="00F85153"/>
    <w:rsid w:val="00F87E5D"/>
    <w:rsid w:val="00FA5636"/>
    <w:rsid w:val="00FB5506"/>
    <w:rsid w:val="00FB67E7"/>
    <w:rsid w:val="00FC44AB"/>
    <w:rsid w:val="00FC7253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30</Words>
  <Characters>10276</Characters>
  <Application>Microsoft Office Word</Application>
  <DocSecurity>0</DocSecurity>
  <Lines>85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1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elix Jopkiewicz</cp:lastModifiedBy>
  <cp:revision>109</cp:revision>
  <dcterms:created xsi:type="dcterms:W3CDTF">2020-04-24T17:48:00Z</dcterms:created>
  <dcterms:modified xsi:type="dcterms:W3CDTF">2020-04-24T19:16:00Z</dcterms:modified>
</cp:coreProperties>
</file>